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bc4cec</w:t>
            </w:r>
            <w:r>
              <w:t xml:space="preserve"> </w:t>
            </w:r>
            <w:r>
              <w:t xml:space="preserve">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3632142c-efd5-4a1f-85ff-cce8292f77bf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7e214168-7ae2-4bf3-986a-b5e34a6adcc0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79103e24-51ad-4caf-bec5-1002eaa4aadf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1:18:43Z</dcterms:created>
  <dcterms:modified xsi:type="dcterms:W3CDTF">2023-07-13T21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